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9800" w:type="dxa"/>
        <w:tblLook w:val="04A0" w:firstRow="1" w:lastRow="0" w:firstColumn="1" w:lastColumn="0" w:noHBand="0" w:noVBand="1"/>
      </w:tblPr>
      <w:tblGrid>
        <w:gridCol w:w="1960"/>
        <w:gridCol w:w="1960"/>
        <w:gridCol w:w="1960"/>
        <w:gridCol w:w="1960"/>
        <w:gridCol w:w="1960"/>
      </w:tblGrid>
      <w:tr w:rsidR="001358D9" w:rsidRPr="001358D9" w:rsidTr="001358D9">
        <w:trPr>
          <w:trHeight w:val="360"/>
        </w:trPr>
        <w:tc>
          <w:tcPr>
            <w:tcW w:w="9800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1358D9" w:rsidRPr="001358D9" w:rsidRDefault="001358D9" w:rsidP="001358D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27"/>
                <w:szCs w:val="27"/>
              </w:rPr>
            </w:pPr>
            <w:r w:rsidRPr="001358D9">
              <w:rPr>
                <w:rFonts w:ascii="Calibri" w:eastAsia="Times New Roman" w:hAnsi="Calibri" w:cs="Times New Roman"/>
                <w:b/>
                <w:bCs/>
                <w:color w:val="000000"/>
                <w:sz w:val="27"/>
                <w:szCs w:val="27"/>
              </w:rPr>
              <w:t>Presentation and Planning : Lab Safety Student Created Mini Lesson</w:t>
            </w:r>
          </w:p>
        </w:tc>
      </w:tr>
      <w:tr w:rsidR="001358D9" w:rsidRPr="001358D9" w:rsidTr="001358D9">
        <w:trPr>
          <w:trHeight w:val="300"/>
        </w:trPr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358D9" w:rsidRPr="001358D9" w:rsidRDefault="001358D9" w:rsidP="001358D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27"/>
                <w:szCs w:val="27"/>
              </w:rPr>
            </w:pP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358D9" w:rsidRPr="001358D9" w:rsidRDefault="001358D9" w:rsidP="001358D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358D9" w:rsidRPr="001358D9" w:rsidRDefault="001358D9" w:rsidP="001358D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358D9" w:rsidRPr="001358D9" w:rsidRDefault="001358D9" w:rsidP="001358D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358D9" w:rsidRPr="001358D9" w:rsidRDefault="001358D9" w:rsidP="001358D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1358D9" w:rsidRPr="001358D9" w:rsidTr="001358D9">
        <w:trPr>
          <w:trHeight w:val="300"/>
        </w:trPr>
        <w:tc>
          <w:tcPr>
            <w:tcW w:w="1960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bottom"/>
            <w:hideMark/>
          </w:tcPr>
          <w:p w:rsidR="001358D9" w:rsidRPr="001358D9" w:rsidRDefault="001358D9" w:rsidP="001358D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1358D9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  <w:tc>
          <w:tcPr>
            <w:tcW w:w="1960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bottom"/>
            <w:hideMark/>
          </w:tcPr>
          <w:p w:rsidR="001358D9" w:rsidRPr="001358D9" w:rsidRDefault="001358D9" w:rsidP="001358D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1358D9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  <w:tc>
          <w:tcPr>
            <w:tcW w:w="1960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bottom"/>
            <w:hideMark/>
          </w:tcPr>
          <w:p w:rsidR="001358D9" w:rsidRPr="001358D9" w:rsidRDefault="001358D9" w:rsidP="001358D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1358D9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  <w:tc>
          <w:tcPr>
            <w:tcW w:w="1960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bottom"/>
            <w:hideMark/>
          </w:tcPr>
          <w:p w:rsidR="001358D9" w:rsidRPr="001358D9" w:rsidRDefault="001358D9" w:rsidP="001358D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1358D9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  <w:tc>
          <w:tcPr>
            <w:tcW w:w="1960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bottom"/>
            <w:hideMark/>
          </w:tcPr>
          <w:p w:rsidR="001358D9" w:rsidRPr="001358D9" w:rsidRDefault="001358D9" w:rsidP="001358D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1358D9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</w:tr>
      <w:tr w:rsidR="001358D9" w:rsidRPr="001358D9" w:rsidTr="001358D9">
        <w:trPr>
          <w:trHeight w:val="300"/>
        </w:trPr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358D9" w:rsidRPr="001358D9" w:rsidRDefault="001358D9" w:rsidP="001358D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358D9" w:rsidRPr="001358D9" w:rsidRDefault="001358D9" w:rsidP="001358D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358D9" w:rsidRPr="001358D9" w:rsidRDefault="001358D9" w:rsidP="001358D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358D9" w:rsidRPr="001358D9" w:rsidRDefault="001358D9" w:rsidP="001358D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358D9" w:rsidRPr="001358D9" w:rsidRDefault="001358D9" w:rsidP="001358D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1358D9" w:rsidRPr="001358D9" w:rsidTr="001358D9">
        <w:trPr>
          <w:trHeight w:val="300"/>
        </w:trPr>
        <w:tc>
          <w:tcPr>
            <w:tcW w:w="39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358D9" w:rsidRPr="001358D9" w:rsidRDefault="001358D9" w:rsidP="001358D9">
            <w:pPr>
              <w:spacing w:after="0" w:line="240" w:lineRule="auto"/>
              <w:ind w:firstLineChars="100" w:firstLine="220"/>
              <w:rPr>
                <w:rFonts w:ascii="Calibri" w:eastAsia="Times New Roman" w:hAnsi="Calibri" w:cs="Times New Roman"/>
                <w:color w:val="000000"/>
              </w:rPr>
            </w:pPr>
            <w:r w:rsidRPr="001358D9">
              <w:rPr>
                <w:rFonts w:ascii="Calibri" w:eastAsia="Times New Roman" w:hAnsi="Calibri" w:cs="Times New Roman"/>
                <w:color w:val="000000"/>
              </w:rPr>
              <w:t xml:space="preserve">Teacher Name: </w:t>
            </w:r>
            <w:r w:rsidRPr="001358D9">
              <w:rPr>
                <w:rFonts w:ascii="Calibri" w:eastAsia="Times New Roman" w:hAnsi="Calibri" w:cs="Times New Roman"/>
                <w:b/>
                <w:bCs/>
                <w:color w:val="000000"/>
              </w:rPr>
              <w:t>Arlene Perez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358D9" w:rsidRPr="001358D9" w:rsidRDefault="001358D9" w:rsidP="001358D9">
            <w:pPr>
              <w:spacing w:after="0" w:line="240" w:lineRule="auto"/>
              <w:ind w:firstLineChars="100" w:firstLine="220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358D9" w:rsidRPr="001358D9" w:rsidRDefault="001358D9" w:rsidP="001358D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358D9" w:rsidRPr="001358D9" w:rsidRDefault="001358D9" w:rsidP="001358D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1358D9" w:rsidRPr="001358D9" w:rsidTr="001358D9">
        <w:trPr>
          <w:trHeight w:val="300"/>
        </w:trPr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358D9" w:rsidRPr="001358D9" w:rsidRDefault="001358D9" w:rsidP="001358D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358D9" w:rsidRPr="001358D9" w:rsidRDefault="001358D9" w:rsidP="001358D9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358D9" w:rsidRPr="001358D9" w:rsidRDefault="001358D9" w:rsidP="001358D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358D9" w:rsidRPr="001358D9" w:rsidRDefault="001358D9" w:rsidP="001358D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358D9" w:rsidRPr="001358D9" w:rsidRDefault="001358D9" w:rsidP="001358D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1358D9" w:rsidRPr="001358D9" w:rsidTr="001358D9">
        <w:trPr>
          <w:trHeight w:val="300"/>
        </w:trPr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358D9" w:rsidRPr="001358D9" w:rsidRDefault="001358D9" w:rsidP="001358D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358D9" w:rsidRPr="001358D9" w:rsidRDefault="001358D9" w:rsidP="001358D9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358D9" w:rsidRPr="001358D9" w:rsidRDefault="001358D9" w:rsidP="001358D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358D9" w:rsidRPr="001358D9" w:rsidRDefault="001358D9" w:rsidP="001358D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358D9" w:rsidRPr="001358D9" w:rsidRDefault="001358D9" w:rsidP="001358D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1358D9" w:rsidRPr="001358D9" w:rsidTr="001358D9">
        <w:trPr>
          <w:trHeight w:val="300"/>
        </w:trPr>
        <w:tc>
          <w:tcPr>
            <w:tcW w:w="7840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358D9" w:rsidRPr="001358D9" w:rsidRDefault="001358D9" w:rsidP="001358D9">
            <w:pPr>
              <w:spacing w:after="0" w:line="240" w:lineRule="auto"/>
              <w:ind w:firstLineChars="100" w:firstLine="220"/>
              <w:rPr>
                <w:rFonts w:ascii="Calibri" w:eastAsia="Times New Roman" w:hAnsi="Calibri" w:cs="Times New Roman"/>
                <w:color w:val="000000"/>
              </w:rPr>
            </w:pPr>
            <w:r w:rsidRPr="001358D9">
              <w:rPr>
                <w:rFonts w:ascii="Calibri" w:eastAsia="Times New Roman" w:hAnsi="Calibri" w:cs="Times New Roman"/>
                <w:color w:val="000000"/>
              </w:rPr>
              <w:t>Student Name:     ________________________________________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358D9" w:rsidRPr="001358D9" w:rsidRDefault="001358D9" w:rsidP="001358D9">
            <w:pPr>
              <w:spacing w:after="0" w:line="240" w:lineRule="auto"/>
              <w:ind w:firstLineChars="100" w:firstLine="220"/>
              <w:rPr>
                <w:rFonts w:ascii="Calibri" w:eastAsia="Times New Roman" w:hAnsi="Calibri" w:cs="Times New Roman"/>
                <w:color w:val="000000"/>
              </w:rPr>
            </w:pPr>
          </w:p>
        </w:tc>
      </w:tr>
      <w:tr w:rsidR="001358D9" w:rsidRPr="001358D9" w:rsidTr="001358D9">
        <w:trPr>
          <w:trHeight w:val="300"/>
        </w:trPr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358D9" w:rsidRPr="001358D9" w:rsidRDefault="001358D9" w:rsidP="001358D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358D9" w:rsidRPr="001358D9" w:rsidRDefault="001358D9" w:rsidP="001358D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358D9" w:rsidRPr="001358D9" w:rsidRDefault="001358D9" w:rsidP="001358D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358D9" w:rsidRPr="001358D9" w:rsidRDefault="001358D9" w:rsidP="001358D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358D9" w:rsidRPr="001358D9" w:rsidRDefault="001358D9" w:rsidP="001358D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1358D9" w:rsidRPr="001358D9" w:rsidTr="001358D9">
        <w:trPr>
          <w:trHeight w:val="300"/>
        </w:trPr>
        <w:tc>
          <w:tcPr>
            <w:tcW w:w="19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7"/>
            <w:vAlign w:val="bottom"/>
            <w:hideMark/>
          </w:tcPr>
          <w:p w:rsidR="001358D9" w:rsidRPr="001358D9" w:rsidRDefault="001358D9" w:rsidP="001358D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358D9">
              <w:rPr>
                <w:rFonts w:ascii="Calibri" w:eastAsia="Times New Roman" w:hAnsi="Calibri" w:cs="Times New Roman"/>
                <w:color w:val="000000"/>
              </w:rPr>
              <w:t>CATEGORY</w:t>
            </w:r>
          </w:p>
        </w:tc>
        <w:tc>
          <w:tcPr>
            <w:tcW w:w="196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7"/>
            <w:vAlign w:val="bottom"/>
            <w:hideMark/>
          </w:tcPr>
          <w:p w:rsidR="001358D9" w:rsidRPr="001358D9" w:rsidRDefault="001358D9" w:rsidP="001358D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1358D9">
              <w:rPr>
                <w:rFonts w:ascii="Calibri" w:eastAsia="Times New Roman" w:hAnsi="Calibri" w:cs="Times New Roman"/>
                <w:color w:val="000000"/>
              </w:rPr>
              <w:t>4</w:t>
            </w:r>
          </w:p>
        </w:tc>
        <w:tc>
          <w:tcPr>
            <w:tcW w:w="196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7"/>
            <w:vAlign w:val="bottom"/>
            <w:hideMark/>
          </w:tcPr>
          <w:p w:rsidR="001358D9" w:rsidRPr="001358D9" w:rsidRDefault="001358D9" w:rsidP="001358D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1358D9">
              <w:rPr>
                <w:rFonts w:ascii="Calibri" w:eastAsia="Times New Roman" w:hAnsi="Calibri" w:cs="Times New Roman"/>
                <w:color w:val="000000"/>
              </w:rPr>
              <w:t>3</w:t>
            </w:r>
          </w:p>
        </w:tc>
        <w:tc>
          <w:tcPr>
            <w:tcW w:w="196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7"/>
            <w:vAlign w:val="bottom"/>
            <w:hideMark/>
          </w:tcPr>
          <w:p w:rsidR="001358D9" w:rsidRPr="001358D9" w:rsidRDefault="001358D9" w:rsidP="001358D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1358D9">
              <w:rPr>
                <w:rFonts w:ascii="Calibri" w:eastAsia="Times New Roman" w:hAnsi="Calibri" w:cs="Times New Roman"/>
                <w:color w:val="000000"/>
              </w:rPr>
              <w:t>2</w:t>
            </w:r>
          </w:p>
        </w:tc>
        <w:tc>
          <w:tcPr>
            <w:tcW w:w="196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7"/>
            <w:vAlign w:val="bottom"/>
            <w:hideMark/>
          </w:tcPr>
          <w:p w:rsidR="001358D9" w:rsidRPr="001358D9" w:rsidRDefault="001358D9" w:rsidP="001358D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1358D9">
              <w:rPr>
                <w:rFonts w:ascii="Calibri" w:eastAsia="Times New Roman" w:hAnsi="Calibri" w:cs="Times New Roman"/>
                <w:color w:val="000000"/>
              </w:rPr>
              <w:t>1</w:t>
            </w:r>
          </w:p>
        </w:tc>
      </w:tr>
      <w:tr w:rsidR="001358D9" w:rsidRPr="001358D9" w:rsidTr="001358D9">
        <w:trPr>
          <w:trHeight w:val="1500"/>
        </w:trPr>
        <w:tc>
          <w:tcPr>
            <w:tcW w:w="196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:rsidR="001358D9" w:rsidRPr="001358D9" w:rsidRDefault="001358D9" w:rsidP="001358D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1358D9">
              <w:rPr>
                <w:rFonts w:ascii="Calibri" w:eastAsia="Times New Roman" w:hAnsi="Calibri" w:cs="Times New Roman"/>
                <w:color w:val="000000"/>
              </w:rPr>
              <w:t>Awareness of Audience</w:t>
            </w:r>
          </w:p>
        </w:tc>
        <w:tc>
          <w:tcPr>
            <w:tcW w:w="19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:rsidR="001358D9" w:rsidRPr="001358D9" w:rsidRDefault="001358D9" w:rsidP="001358D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1358D9">
              <w:rPr>
                <w:rFonts w:ascii="Calibri" w:eastAsia="Times New Roman" w:hAnsi="Calibri" w:cs="Times New Roman"/>
                <w:color w:val="000000"/>
              </w:rPr>
              <w:t>All students in group can clearly explain why they felt the vocabulary, audio and graphics they chose fit their intended audience.</w:t>
            </w:r>
          </w:p>
        </w:tc>
        <w:tc>
          <w:tcPr>
            <w:tcW w:w="19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:rsidR="001358D9" w:rsidRPr="001358D9" w:rsidRDefault="001358D9" w:rsidP="001358D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1358D9">
              <w:rPr>
                <w:rFonts w:ascii="Calibri" w:eastAsia="Times New Roman" w:hAnsi="Calibri" w:cs="Times New Roman"/>
                <w:color w:val="000000"/>
              </w:rPr>
              <w:t>All students in group can explain why they felt the vocabulary, audio and graphics they chose fit their intended audience.</w:t>
            </w:r>
          </w:p>
        </w:tc>
        <w:tc>
          <w:tcPr>
            <w:tcW w:w="19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:rsidR="001358D9" w:rsidRPr="001358D9" w:rsidRDefault="001358D9" w:rsidP="001358D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1358D9">
              <w:rPr>
                <w:rFonts w:ascii="Calibri" w:eastAsia="Times New Roman" w:hAnsi="Calibri" w:cs="Times New Roman"/>
                <w:color w:val="000000"/>
              </w:rPr>
              <w:t>There was some awareness of the audience, but not all of the students can describe how the vocabulary, audio and graphics they chose fit their intended audience</w:t>
            </w:r>
          </w:p>
        </w:tc>
        <w:tc>
          <w:tcPr>
            <w:tcW w:w="19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:rsidR="001358D9" w:rsidRPr="001358D9" w:rsidRDefault="001358D9" w:rsidP="001358D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1358D9">
              <w:rPr>
                <w:rFonts w:ascii="Calibri" w:eastAsia="Times New Roman" w:hAnsi="Calibri" w:cs="Times New Roman"/>
                <w:color w:val="000000"/>
              </w:rPr>
              <w:t>Limited attention to audience in designing newscast AND/OR one or fewer members of the group can explain how the element relate to the audience.</w:t>
            </w:r>
          </w:p>
        </w:tc>
      </w:tr>
      <w:tr w:rsidR="001358D9" w:rsidRPr="001358D9" w:rsidTr="001358D9">
        <w:trPr>
          <w:trHeight w:val="1500"/>
        </w:trPr>
        <w:tc>
          <w:tcPr>
            <w:tcW w:w="196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:rsidR="001358D9" w:rsidRPr="001358D9" w:rsidRDefault="001358D9" w:rsidP="001358D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1358D9">
              <w:rPr>
                <w:rFonts w:ascii="Calibri" w:eastAsia="Times New Roman" w:hAnsi="Calibri" w:cs="Times New Roman"/>
                <w:color w:val="000000"/>
              </w:rPr>
              <w:t>Required Elements</w:t>
            </w:r>
          </w:p>
        </w:tc>
        <w:tc>
          <w:tcPr>
            <w:tcW w:w="19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:rsidR="001358D9" w:rsidRPr="001358D9" w:rsidRDefault="001358D9" w:rsidP="001358D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1358D9">
              <w:rPr>
                <w:rFonts w:ascii="Calibri" w:eastAsia="Times New Roman" w:hAnsi="Calibri" w:cs="Times New Roman"/>
                <w:color w:val="000000"/>
              </w:rPr>
              <w:t xml:space="preserve">The lesson includes all required elements </w:t>
            </w:r>
            <w:proofErr w:type="spellStart"/>
            <w:r w:rsidRPr="001358D9">
              <w:rPr>
                <w:rFonts w:ascii="Calibri" w:eastAsia="Times New Roman" w:hAnsi="Calibri" w:cs="Times New Roman"/>
                <w:color w:val="000000"/>
              </w:rPr>
              <w:t>elements</w:t>
            </w:r>
            <w:proofErr w:type="spellEnd"/>
            <w:r w:rsidRPr="001358D9">
              <w:rPr>
                <w:rFonts w:ascii="Calibri" w:eastAsia="Times New Roman" w:hAnsi="Calibri" w:cs="Times New Roman"/>
                <w:color w:val="000000"/>
              </w:rPr>
              <w:t xml:space="preserve"> as well as additional information</w:t>
            </w:r>
          </w:p>
        </w:tc>
        <w:tc>
          <w:tcPr>
            <w:tcW w:w="19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:rsidR="001358D9" w:rsidRPr="001358D9" w:rsidRDefault="001358D9" w:rsidP="001358D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1358D9">
              <w:rPr>
                <w:rFonts w:ascii="Calibri" w:eastAsia="Times New Roman" w:hAnsi="Calibri" w:cs="Times New Roman"/>
                <w:color w:val="000000"/>
              </w:rPr>
              <w:t>All required elements are included in the lesson</w:t>
            </w:r>
          </w:p>
        </w:tc>
        <w:tc>
          <w:tcPr>
            <w:tcW w:w="19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:rsidR="001358D9" w:rsidRPr="001358D9" w:rsidRDefault="001358D9" w:rsidP="001358D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1358D9">
              <w:rPr>
                <w:rFonts w:ascii="Calibri" w:eastAsia="Times New Roman" w:hAnsi="Calibri" w:cs="Times New Roman"/>
                <w:color w:val="000000"/>
              </w:rPr>
              <w:t>All but one of the required elements are included in the lesson</w:t>
            </w:r>
          </w:p>
        </w:tc>
        <w:tc>
          <w:tcPr>
            <w:tcW w:w="19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:rsidR="001358D9" w:rsidRPr="001358D9" w:rsidRDefault="001358D9" w:rsidP="001358D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1358D9">
              <w:rPr>
                <w:rFonts w:ascii="Calibri" w:eastAsia="Times New Roman" w:hAnsi="Calibri" w:cs="Times New Roman"/>
                <w:color w:val="000000"/>
              </w:rPr>
              <w:t>Several required elements were missing in lesson</w:t>
            </w:r>
          </w:p>
        </w:tc>
      </w:tr>
      <w:tr w:rsidR="001358D9" w:rsidRPr="001358D9" w:rsidTr="001358D9">
        <w:trPr>
          <w:trHeight w:val="1500"/>
        </w:trPr>
        <w:tc>
          <w:tcPr>
            <w:tcW w:w="196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:rsidR="001358D9" w:rsidRPr="001358D9" w:rsidRDefault="001358D9" w:rsidP="001358D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1358D9">
              <w:rPr>
                <w:rFonts w:ascii="Calibri" w:eastAsia="Times New Roman" w:hAnsi="Calibri" w:cs="Times New Roman"/>
                <w:color w:val="000000"/>
              </w:rPr>
              <w:t>Graphics</w:t>
            </w:r>
          </w:p>
        </w:tc>
        <w:tc>
          <w:tcPr>
            <w:tcW w:w="19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:rsidR="001358D9" w:rsidRPr="001358D9" w:rsidRDefault="001358D9" w:rsidP="001358D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1358D9">
              <w:rPr>
                <w:rFonts w:ascii="Calibri" w:eastAsia="Times New Roman" w:hAnsi="Calibri" w:cs="Times New Roman"/>
                <w:color w:val="000000"/>
              </w:rPr>
              <w:t xml:space="preserve">Graphics include some original material and are clearly related to the material being </w:t>
            </w:r>
            <w:proofErr w:type="spellStart"/>
            <w:r w:rsidRPr="001358D9">
              <w:rPr>
                <w:rFonts w:ascii="Calibri" w:eastAsia="Times New Roman" w:hAnsi="Calibri" w:cs="Times New Roman"/>
                <w:color w:val="000000"/>
              </w:rPr>
              <w:t>preesented</w:t>
            </w:r>
            <w:proofErr w:type="spellEnd"/>
            <w:r w:rsidRPr="001358D9">
              <w:rPr>
                <w:rFonts w:ascii="Calibri" w:eastAsia="Times New Roman" w:hAnsi="Calibri" w:cs="Times New Roman"/>
                <w:color w:val="000000"/>
              </w:rPr>
              <w:t>.</w:t>
            </w:r>
          </w:p>
        </w:tc>
        <w:tc>
          <w:tcPr>
            <w:tcW w:w="19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:rsidR="001358D9" w:rsidRPr="001358D9" w:rsidRDefault="001358D9" w:rsidP="001358D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1358D9">
              <w:rPr>
                <w:rFonts w:ascii="Calibri" w:eastAsia="Times New Roman" w:hAnsi="Calibri" w:cs="Times New Roman"/>
                <w:color w:val="000000"/>
              </w:rPr>
              <w:t xml:space="preserve">Graphics are clearly related to the material being </w:t>
            </w:r>
            <w:proofErr w:type="spellStart"/>
            <w:r w:rsidRPr="001358D9">
              <w:rPr>
                <w:rFonts w:ascii="Calibri" w:eastAsia="Times New Roman" w:hAnsi="Calibri" w:cs="Times New Roman"/>
                <w:color w:val="000000"/>
              </w:rPr>
              <w:t>preesented</w:t>
            </w:r>
            <w:proofErr w:type="spellEnd"/>
            <w:r w:rsidRPr="001358D9">
              <w:rPr>
                <w:rFonts w:ascii="Calibri" w:eastAsia="Times New Roman" w:hAnsi="Calibri" w:cs="Times New Roman"/>
                <w:color w:val="000000"/>
              </w:rPr>
              <w:t>, but none are original.</w:t>
            </w:r>
          </w:p>
        </w:tc>
        <w:tc>
          <w:tcPr>
            <w:tcW w:w="19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:rsidR="001358D9" w:rsidRPr="001358D9" w:rsidRDefault="001358D9" w:rsidP="001358D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1358D9">
              <w:rPr>
                <w:rFonts w:ascii="Calibri" w:eastAsia="Times New Roman" w:hAnsi="Calibri" w:cs="Times New Roman"/>
                <w:color w:val="000000"/>
              </w:rPr>
              <w:t xml:space="preserve">Graphics include some original material but are only somewhat related to the material being </w:t>
            </w:r>
            <w:proofErr w:type="spellStart"/>
            <w:r w:rsidRPr="001358D9">
              <w:rPr>
                <w:rFonts w:ascii="Calibri" w:eastAsia="Times New Roman" w:hAnsi="Calibri" w:cs="Times New Roman"/>
                <w:color w:val="000000"/>
              </w:rPr>
              <w:t>preesented</w:t>
            </w:r>
            <w:proofErr w:type="spellEnd"/>
            <w:r w:rsidRPr="001358D9">
              <w:rPr>
                <w:rFonts w:ascii="Calibri" w:eastAsia="Times New Roman" w:hAnsi="Calibri" w:cs="Times New Roman"/>
                <w:color w:val="000000"/>
              </w:rPr>
              <w:t>.</w:t>
            </w:r>
          </w:p>
        </w:tc>
        <w:tc>
          <w:tcPr>
            <w:tcW w:w="19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:rsidR="001358D9" w:rsidRPr="001358D9" w:rsidRDefault="001358D9" w:rsidP="001358D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1358D9">
              <w:rPr>
                <w:rFonts w:ascii="Calibri" w:eastAsia="Times New Roman" w:hAnsi="Calibri" w:cs="Times New Roman"/>
                <w:color w:val="000000"/>
              </w:rPr>
              <w:t>Graphics are not related to the material being presented.</w:t>
            </w:r>
          </w:p>
        </w:tc>
      </w:tr>
      <w:tr w:rsidR="001358D9" w:rsidRPr="001358D9" w:rsidTr="001358D9">
        <w:trPr>
          <w:trHeight w:val="1500"/>
        </w:trPr>
        <w:tc>
          <w:tcPr>
            <w:tcW w:w="196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:rsidR="001358D9" w:rsidRPr="001358D9" w:rsidRDefault="001358D9" w:rsidP="001358D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1358D9">
              <w:rPr>
                <w:rFonts w:ascii="Calibri" w:eastAsia="Times New Roman" w:hAnsi="Calibri" w:cs="Times New Roman"/>
                <w:color w:val="000000"/>
              </w:rPr>
              <w:t>Lesson Relevance</w:t>
            </w:r>
          </w:p>
        </w:tc>
        <w:tc>
          <w:tcPr>
            <w:tcW w:w="19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:rsidR="001358D9" w:rsidRPr="001358D9" w:rsidRDefault="001358D9" w:rsidP="001358D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1358D9">
              <w:rPr>
                <w:rFonts w:ascii="Calibri" w:eastAsia="Times New Roman" w:hAnsi="Calibri" w:cs="Times New Roman"/>
                <w:color w:val="000000"/>
              </w:rPr>
              <w:t>The material in the lesson is related to the topic and is easy to understand.</w:t>
            </w:r>
          </w:p>
        </w:tc>
        <w:tc>
          <w:tcPr>
            <w:tcW w:w="19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:rsidR="001358D9" w:rsidRPr="001358D9" w:rsidRDefault="001358D9" w:rsidP="001358D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1358D9">
              <w:rPr>
                <w:rFonts w:ascii="Calibri" w:eastAsia="Times New Roman" w:hAnsi="Calibri" w:cs="Times New Roman"/>
                <w:color w:val="000000"/>
              </w:rPr>
              <w:t>The material in the lesson is related to the topic and most of the information is understand.</w:t>
            </w:r>
          </w:p>
        </w:tc>
        <w:tc>
          <w:tcPr>
            <w:tcW w:w="19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:rsidR="001358D9" w:rsidRPr="001358D9" w:rsidRDefault="001358D9" w:rsidP="001358D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1358D9">
              <w:rPr>
                <w:rFonts w:ascii="Calibri" w:eastAsia="Times New Roman" w:hAnsi="Calibri" w:cs="Times New Roman"/>
                <w:color w:val="000000"/>
              </w:rPr>
              <w:t>The material in the lesson related to the topic but needs more clarification on the content</w:t>
            </w:r>
          </w:p>
        </w:tc>
        <w:tc>
          <w:tcPr>
            <w:tcW w:w="19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:rsidR="001358D9" w:rsidRPr="001358D9" w:rsidRDefault="001358D9" w:rsidP="001358D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1358D9">
              <w:rPr>
                <w:rFonts w:ascii="Calibri" w:eastAsia="Times New Roman" w:hAnsi="Calibri" w:cs="Times New Roman"/>
                <w:color w:val="000000"/>
              </w:rPr>
              <w:t>The material in the lesson is not relevant to the lesson and is difficult to follow</w:t>
            </w:r>
          </w:p>
        </w:tc>
      </w:tr>
      <w:tr w:rsidR="001358D9" w:rsidRPr="001358D9" w:rsidTr="001358D9">
        <w:trPr>
          <w:trHeight w:val="1500"/>
        </w:trPr>
        <w:tc>
          <w:tcPr>
            <w:tcW w:w="196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:rsidR="001358D9" w:rsidRPr="001358D9" w:rsidRDefault="001358D9" w:rsidP="001358D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bookmarkStart w:id="0" w:name="_GoBack" w:colFirst="2" w:colLast="5"/>
            <w:r w:rsidRPr="001358D9">
              <w:rPr>
                <w:rFonts w:ascii="Calibri" w:eastAsia="Times New Roman" w:hAnsi="Calibri" w:cs="Times New Roman"/>
                <w:color w:val="000000"/>
              </w:rPr>
              <w:t>Accuracy of Facts</w:t>
            </w:r>
          </w:p>
        </w:tc>
        <w:tc>
          <w:tcPr>
            <w:tcW w:w="19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:rsidR="001358D9" w:rsidRPr="001358D9" w:rsidRDefault="001358D9" w:rsidP="001358D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1358D9">
              <w:rPr>
                <w:rFonts w:ascii="Calibri" w:eastAsia="Times New Roman" w:hAnsi="Calibri" w:cs="Times New Roman"/>
                <w:color w:val="000000"/>
              </w:rPr>
              <w:t>All supportive facts are reported accurately (3 of 3).</w:t>
            </w:r>
          </w:p>
        </w:tc>
        <w:tc>
          <w:tcPr>
            <w:tcW w:w="19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:rsidR="001358D9" w:rsidRPr="001358D9" w:rsidRDefault="001358D9" w:rsidP="001358D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1358D9">
              <w:rPr>
                <w:rFonts w:ascii="Calibri" w:eastAsia="Times New Roman" w:hAnsi="Calibri" w:cs="Times New Roman"/>
                <w:color w:val="000000"/>
              </w:rPr>
              <w:t>Almost all facts are reported accurately (2 of 3).</w:t>
            </w:r>
          </w:p>
        </w:tc>
        <w:tc>
          <w:tcPr>
            <w:tcW w:w="19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:rsidR="001358D9" w:rsidRPr="001358D9" w:rsidRDefault="001358D9" w:rsidP="001358D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1358D9">
              <w:rPr>
                <w:rFonts w:ascii="Calibri" w:eastAsia="Times New Roman" w:hAnsi="Calibri" w:cs="Times New Roman"/>
                <w:color w:val="000000"/>
              </w:rPr>
              <w:t>One fact is reported accurately.</w:t>
            </w:r>
          </w:p>
        </w:tc>
        <w:tc>
          <w:tcPr>
            <w:tcW w:w="19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:rsidR="001358D9" w:rsidRPr="001358D9" w:rsidRDefault="001358D9" w:rsidP="001358D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1358D9">
              <w:rPr>
                <w:rFonts w:ascii="Calibri" w:eastAsia="Times New Roman" w:hAnsi="Calibri" w:cs="Times New Roman"/>
                <w:color w:val="000000"/>
              </w:rPr>
              <w:t>No facts are reported accurately OR no facts were reported.</w:t>
            </w:r>
          </w:p>
        </w:tc>
      </w:tr>
      <w:tr w:rsidR="001358D9" w:rsidRPr="001358D9" w:rsidTr="001358D9">
        <w:trPr>
          <w:trHeight w:val="1500"/>
        </w:trPr>
        <w:tc>
          <w:tcPr>
            <w:tcW w:w="196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:rsidR="001358D9" w:rsidRPr="001358D9" w:rsidRDefault="001358D9" w:rsidP="001358D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1358D9">
              <w:rPr>
                <w:rFonts w:ascii="Calibri" w:eastAsia="Times New Roman" w:hAnsi="Calibri" w:cs="Times New Roman"/>
                <w:color w:val="000000"/>
              </w:rPr>
              <w:lastRenderedPageBreak/>
              <w:t>Attractiveness</w:t>
            </w:r>
          </w:p>
        </w:tc>
        <w:tc>
          <w:tcPr>
            <w:tcW w:w="19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:rsidR="001358D9" w:rsidRPr="001358D9" w:rsidRDefault="001358D9" w:rsidP="001358D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1358D9">
              <w:rPr>
                <w:rFonts w:ascii="Calibri" w:eastAsia="Times New Roman" w:hAnsi="Calibri" w:cs="Times New Roman"/>
                <w:color w:val="000000"/>
              </w:rPr>
              <w:t>The lesson is attractive and engages the audience</w:t>
            </w:r>
          </w:p>
        </w:tc>
        <w:tc>
          <w:tcPr>
            <w:tcW w:w="19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:rsidR="001358D9" w:rsidRPr="001358D9" w:rsidRDefault="001358D9" w:rsidP="001358D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1358D9">
              <w:rPr>
                <w:rFonts w:ascii="Calibri" w:eastAsia="Times New Roman" w:hAnsi="Calibri" w:cs="Times New Roman"/>
                <w:color w:val="000000"/>
              </w:rPr>
              <w:t>The lesson is attractive</w:t>
            </w:r>
          </w:p>
        </w:tc>
        <w:tc>
          <w:tcPr>
            <w:tcW w:w="19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:rsidR="001358D9" w:rsidRPr="001358D9" w:rsidRDefault="001358D9" w:rsidP="001358D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1358D9">
              <w:rPr>
                <w:rFonts w:ascii="Calibri" w:eastAsia="Times New Roman" w:hAnsi="Calibri" w:cs="Times New Roman"/>
                <w:color w:val="000000"/>
              </w:rPr>
              <w:t>Most of the lesson is attractive to the audience</w:t>
            </w:r>
          </w:p>
        </w:tc>
        <w:tc>
          <w:tcPr>
            <w:tcW w:w="19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:rsidR="001358D9" w:rsidRPr="001358D9" w:rsidRDefault="001358D9" w:rsidP="001358D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1358D9">
              <w:rPr>
                <w:rFonts w:ascii="Calibri" w:eastAsia="Times New Roman" w:hAnsi="Calibri" w:cs="Times New Roman"/>
                <w:color w:val="000000"/>
              </w:rPr>
              <w:t>Poorly designed lesson. Not attractive.</w:t>
            </w:r>
          </w:p>
        </w:tc>
      </w:tr>
      <w:bookmarkEnd w:id="0"/>
      <w:tr w:rsidR="001358D9" w:rsidRPr="001358D9" w:rsidTr="001358D9">
        <w:trPr>
          <w:trHeight w:val="1500"/>
        </w:trPr>
        <w:tc>
          <w:tcPr>
            <w:tcW w:w="196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:rsidR="001358D9" w:rsidRPr="001358D9" w:rsidRDefault="001358D9" w:rsidP="001358D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1358D9">
              <w:rPr>
                <w:rFonts w:ascii="Calibri" w:eastAsia="Times New Roman" w:hAnsi="Calibri" w:cs="Times New Roman"/>
                <w:color w:val="000000"/>
              </w:rPr>
              <w:t>Uniqueness of Consequence</w:t>
            </w:r>
          </w:p>
        </w:tc>
        <w:tc>
          <w:tcPr>
            <w:tcW w:w="19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:rsidR="001358D9" w:rsidRPr="001358D9" w:rsidRDefault="001358D9" w:rsidP="001358D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1358D9">
              <w:rPr>
                <w:rFonts w:ascii="Calibri" w:eastAsia="Times New Roman" w:hAnsi="Calibri" w:cs="Times New Roman"/>
                <w:color w:val="000000"/>
              </w:rPr>
              <w:t xml:space="preserve">Consequence for not following rules is unique and well </w:t>
            </w:r>
            <w:proofErr w:type="spellStart"/>
            <w:r w:rsidRPr="001358D9">
              <w:rPr>
                <w:rFonts w:ascii="Calibri" w:eastAsia="Times New Roman" w:hAnsi="Calibri" w:cs="Times New Roman"/>
                <w:color w:val="000000"/>
              </w:rPr>
              <w:t>explaned</w:t>
            </w:r>
            <w:proofErr w:type="spellEnd"/>
          </w:p>
        </w:tc>
        <w:tc>
          <w:tcPr>
            <w:tcW w:w="19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:rsidR="001358D9" w:rsidRPr="001358D9" w:rsidRDefault="001358D9" w:rsidP="001358D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1358D9">
              <w:rPr>
                <w:rFonts w:ascii="Calibri" w:eastAsia="Times New Roman" w:hAnsi="Calibri" w:cs="Times New Roman"/>
                <w:color w:val="000000"/>
              </w:rPr>
              <w:t xml:space="preserve">Consequence for not following rules is unique and </w:t>
            </w:r>
            <w:proofErr w:type="spellStart"/>
            <w:r w:rsidRPr="001358D9">
              <w:rPr>
                <w:rFonts w:ascii="Calibri" w:eastAsia="Times New Roman" w:hAnsi="Calibri" w:cs="Times New Roman"/>
                <w:color w:val="000000"/>
              </w:rPr>
              <w:t>and</w:t>
            </w:r>
            <w:proofErr w:type="spellEnd"/>
            <w:r w:rsidRPr="001358D9">
              <w:rPr>
                <w:rFonts w:ascii="Calibri" w:eastAsia="Times New Roman" w:hAnsi="Calibri" w:cs="Times New Roman"/>
                <w:color w:val="000000"/>
              </w:rPr>
              <w:t xml:space="preserve"> mostly understood</w:t>
            </w:r>
          </w:p>
        </w:tc>
        <w:tc>
          <w:tcPr>
            <w:tcW w:w="19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:rsidR="001358D9" w:rsidRPr="001358D9" w:rsidRDefault="001358D9" w:rsidP="001358D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1358D9">
              <w:rPr>
                <w:rFonts w:ascii="Calibri" w:eastAsia="Times New Roman" w:hAnsi="Calibri" w:cs="Times New Roman"/>
                <w:color w:val="000000"/>
              </w:rPr>
              <w:t>Consequence for not following rules is understandable but lack uniqueness</w:t>
            </w:r>
          </w:p>
        </w:tc>
        <w:tc>
          <w:tcPr>
            <w:tcW w:w="19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:rsidR="001358D9" w:rsidRPr="001358D9" w:rsidRDefault="001358D9" w:rsidP="001358D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1358D9">
              <w:rPr>
                <w:rFonts w:ascii="Calibri" w:eastAsia="Times New Roman" w:hAnsi="Calibri" w:cs="Times New Roman"/>
                <w:color w:val="000000"/>
              </w:rPr>
              <w:t>Consequence is not present</w:t>
            </w:r>
          </w:p>
        </w:tc>
      </w:tr>
      <w:tr w:rsidR="001358D9" w:rsidRPr="001358D9" w:rsidTr="001358D9">
        <w:trPr>
          <w:trHeight w:val="300"/>
        </w:trPr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358D9" w:rsidRPr="001358D9" w:rsidRDefault="001358D9" w:rsidP="001358D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358D9" w:rsidRPr="001358D9" w:rsidRDefault="001358D9" w:rsidP="001358D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358D9" w:rsidRPr="001358D9" w:rsidRDefault="001358D9" w:rsidP="001358D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358D9" w:rsidRPr="001358D9" w:rsidRDefault="001358D9" w:rsidP="001358D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358D9" w:rsidRPr="001358D9" w:rsidRDefault="001358D9" w:rsidP="001358D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1358D9" w:rsidRPr="001358D9" w:rsidTr="001358D9">
        <w:trPr>
          <w:trHeight w:val="300"/>
        </w:trPr>
        <w:tc>
          <w:tcPr>
            <w:tcW w:w="588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358D9" w:rsidRPr="001358D9" w:rsidRDefault="001358D9" w:rsidP="001358D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1358D9">
              <w:rPr>
                <w:rFonts w:ascii="Calibri" w:eastAsia="Times New Roman" w:hAnsi="Calibri" w:cs="Times New Roman"/>
                <w:color w:val="000000"/>
              </w:rPr>
              <w:t xml:space="preserve">Date Created: </w:t>
            </w:r>
            <w:r w:rsidRPr="001358D9">
              <w:rPr>
                <w:rFonts w:ascii="Calibri" w:eastAsia="Times New Roman" w:hAnsi="Calibri" w:cs="Times New Roman"/>
                <w:b/>
                <w:bCs/>
                <w:color w:val="000000"/>
              </w:rPr>
              <w:t>Aug 26, 2016 01:36 pm (CDT)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358D9" w:rsidRPr="001358D9" w:rsidRDefault="001358D9" w:rsidP="001358D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358D9" w:rsidRPr="001358D9" w:rsidRDefault="001358D9" w:rsidP="001358D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</w:tbl>
    <w:p w:rsidR="000F4538" w:rsidRDefault="001358D9"/>
    <w:sectPr w:rsidR="000F453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LM0NTMxNDQ3MTGwMLRQ0lEKTi0uzszPAykwrAUAEFMhxSwAAAA="/>
  </w:docVars>
  <w:rsids>
    <w:rsidRoot w:val="001358D9"/>
    <w:rsid w:val="001358D9"/>
    <w:rsid w:val="0084251D"/>
    <w:rsid w:val="008820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B0DC68B0-6925-45CA-9089-BFB3521D5D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996810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73</Words>
  <Characters>2131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PISD</Company>
  <LinksUpToDate>false</LinksUpToDate>
  <CharactersWithSpaces>250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lene Perez</dc:creator>
  <cp:keywords/>
  <dc:description/>
  <cp:lastModifiedBy>Arlene Perez</cp:lastModifiedBy>
  <cp:revision>1</cp:revision>
  <dcterms:created xsi:type="dcterms:W3CDTF">2016-08-29T15:00:00Z</dcterms:created>
  <dcterms:modified xsi:type="dcterms:W3CDTF">2016-08-29T15:00:00Z</dcterms:modified>
</cp:coreProperties>
</file>